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07c2f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b07c2fc-68e4-11e8-997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izuoD339IbUBuifvqpBI9eotMlDwvONoD6WsJf/QNAFVkozccL3+vXfyiWXwVSZD62eCAnROXECzxDyZh1hhcYHcVXgczp5v5C6Wcd8JvlfXJtDW3vD0OHTxVS1vFxlB7NQGs+xFyivZHwsm3xfGMKzUm59npJpk5T7REnvObDMArD3pIy93g2GuQQ86zjS4ZGUxcZ1lovvjw/5iS+C+CWD7JLre0hHugvttVDiHCgP6g5SWzQhf4aK0jjvDW/ITeECNNGlvenFL0aE8d563o1/uBTAi/6RywcWtBOPqjPk3E6HC76RwiZLse137q/RdURXx3MGzMfcFoJDvoRZ+BosdzEFwenVxIH/TLzVVcZaIrNnt/MG0+VVh3o73/n3TdqplbnABr49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 i'm like test your ser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b07c2fc-68e4-11e8-997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b07c2fc-68e4-11e8-997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b07c2fc-68e4-11e8-997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07c2fc</dc:title>
  <dc:creator/>
  <cp:keywords/>
  <dcterms:created xsi:type="dcterms:W3CDTF">2026-05-02T12:54:36Z</dcterms:created>
  <dcterms:modified xsi:type="dcterms:W3CDTF">2026-05-02T1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